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page" w:horzAnchor="margin" w:tblpXSpec="center" w:tblpY="2114"/>
        <w:tblW w:w="10283" w:type="dxa"/>
        <w:tblLayout w:type="fixed"/>
        <w:tblLook w:val="04A0" w:firstRow="1" w:lastRow="0" w:firstColumn="1" w:lastColumn="0" w:noHBand="0" w:noVBand="1"/>
      </w:tblPr>
      <w:tblGrid>
        <w:gridCol w:w="710"/>
        <w:gridCol w:w="1402"/>
        <w:gridCol w:w="1134"/>
        <w:gridCol w:w="2482"/>
        <w:gridCol w:w="2188"/>
        <w:gridCol w:w="6"/>
        <w:gridCol w:w="2306"/>
        <w:gridCol w:w="55"/>
      </w:tblGrid>
      <w:tr w:rsidR="009B3916" w:rsidRPr="009B3916" w14:paraId="79C7ACAD" w14:textId="77777777" w:rsidTr="0041299C">
        <w:trPr>
          <w:trHeight w:val="1529"/>
        </w:trPr>
        <w:tc>
          <w:tcPr>
            <w:tcW w:w="10283" w:type="dxa"/>
            <w:gridSpan w:val="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32F9141" w14:textId="77777777" w:rsidR="00F12212" w:rsidRPr="009B3916" w:rsidRDefault="004067B1" w:rsidP="00045A3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>DİCLE</w:t>
            </w:r>
            <w:r w:rsidR="00F12212"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ÜNİVERSİTESİ</w:t>
            </w:r>
          </w:p>
          <w:p w14:paraId="42E443DB" w14:textId="77777777" w:rsidR="00F12212" w:rsidRPr="009B3916" w:rsidRDefault="0041299C" w:rsidP="00045A3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>DİYARBAKIR TEKNİK BİLİMLER M</w:t>
            </w:r>
            <w:r w:rsidR="00F12212"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>YO</w:t>
            </w:r>
          </w:p>
          <w:p w14:paraId="4A0BFFDA" w14:textId="77777777" w:rsidR="00F12212" w:rsidRPr="009B3916" w:rsidRDefault="0041299C" w:rsidP="00045A3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KİMYA VE KİM. İŞL. TEK. </w:t>
            </w:r>
            <w:r w:rsidR="00F12212"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>BÖLÜMÜ</w:t>
            </w:r>
          </w:p>
          <w:p w14:paraId="49631920" w14:textId="2EF19439" w:rsidR="00393F45" w:rsidRPr="009B3916" w:rsidRDefault="00897AAA" w:rsidP="0041299C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>SINIF</w:t>
            </w:r>
            <w:r w:rsidR="00393F45"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            20</w:t>
            </w:r>
            <w:r w:rsidR="00A83E91"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="006D142E"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>3</w:t>
            </w:r>
            <w:r w:rsidR="00393F45"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>-20</w:t>
            </w:r>
            <w:r w:rsidR="0041299C"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="006D142E"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>4</w:t>
            </w:r>
            <w:r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YILI </w:t>
            </w:r>
            <w:r w:rsidR="0041299C"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>I</w:t>
            </w:r>
            <w:r w:rsidR="00007BC4"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>I</w:t>
            </w:r>
            <w:r w:rsidR="0041299C"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>.</w:t>
            </w:r>
            <w:r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YARI YILI      </w:t>
            </w:r>
            <w:r w:rsidR="00393F45" w:rsidRPr="009B3916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4067B1" w:rsidRPr="009B3916">
              <w:rPr>
                <w:rFonts w:ascii="Times New Roman" w:hAnsi="Times New Roman" w:cs="Times New Roman"/>
                <w:b/>
                <w:sz w:val="18"/>
                <w:szCs w:val="18"/>
              </w:rPr>
              <w:t>GÜNCELLEME TARİHİ</w:t>
            </w:r>
            <w:r w:rsidR="001045CF" w:rsidRPr="009B3916">
              <w:rPr>
                <w:rFonts w:ascii="Times New Roman" w:hAnsi="Times New Roman" w:cs="Times New Roman"/>
                <w:b/>
                <w:sz w:val="18"/>
                <w:szCs w:val="18"/>
              </w:rPr>
              <w:t>:</w:t>
            </w:r>
            <w:r w:rsidR="00EC4CAC" w:rsidRPr="009B391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465FAC" w:rsidRPr="009B3916">
              <w:rPr>
                <w:rFonts w:ascii="Times New Roman" w:hAnsi="Times New Roman" w:cs="Times New Roman"/>
                <w:b/>
                <w:sz w:val="18"/>
                <w:szCs w:val="18"/>
              </w:rPr>
              <w:t>15</w:t>
            </w:r>
            <w:r w:rsidR="004067B1" w:rsidRPr="009B3916">
              <w:rPr>
                <w:rFonts w:ascii="Times New Roman" w:hAnsi="Times New Roman" w:cs="Times New Roman"/>
                <w:b/>
                <w:sz w:val="18"/>
                <w:szCs w:val="18"/>
              </w:rPr>
              <w:t>/</w:t>
            </w:r>
            <w:r w:rsidR="00465FAC" w:rsidRPr="009B3916">
              <w:rPr>
                <w:rFonts w:ascii="Times New Roman" w:hAnsi="Times New Roman" w:cs="Times New Roman"/>
                <w:b/>
                <w:sz w:val="18"/>
                <w:szCs w:val="18"/>
              </w:rPr>
              <w:t>0</w:t>
            </w:r>
            <w:r w:rsidR="006D142E" w:rsidRPr="009B3916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="004067B1" w:rsidRPr="009B3916">
              <w:rPr>
                <w:rFonts w:ascii="Times New Roman" w:hAnsi="Times New Roman" w:cs="Times New Roman"/>
                <w:b/>
                <w:sz w:val="18"/>
                <w:szCs w:val="18"/>
              </w:rPr>
              <w:t>/20</w:t>
            </w:r>
            <w:r w:rsidR="007325AE" w:rsidRPr="009B3916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 w:rsidR="006D142E" w:rsidRPr="009B3916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</w:tr>
      <w:tr w:rsidR="009B3916" w:rsidRPr="009B3916" w14:paraId="6886457F" w14:textId="77777777" w:rsidTr="0041299C">
        <w:trPr>
          <w:gridAfter w:val="1"/>
          <w:wAfter w:w="55" w:type="dxa"/>
          <w:trHeight w:val="438"/>
        </w:trPr>
        <w:tc>
          <w:tcPr>
            <w:tcW w:w="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C3850B2" w14:textId="77777777" w:rsidR="001D04F6" w:rsidRPr="009B3916" w:rsidRDefault="001D04F6" w:rsidP="001D04F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B3916">
              <w:rPr>
                <w:rFonts w:ascii="Times New Roman" w:hAnsi="Times New Roman" w:cs="Times New Roman"/>
                <w:b/>
              </w:rPr>
              <w:t>GÜN</w:t>
            </w:r>
          </w:p>
        </w:tc>
        <w:tc>
          <w:tcPr>
            <w:tcW w:w="1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77CB394" w14:textId="77777777" w:rsidR="001D04F6" w:rsidRPr="009B3916" w:rsidRDefault="001D04F6" w:rsidP="001D04F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B3916">
              <w:rPr>
                <w:rFonts w:ascii="Times New Roman" w:hAnsi="Times New Roman" w:cs="Times New Roman"/>
                <w:b/>
              </w:rPr>
              <w:t>SAAT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601F26F" w14:textId="77777777" w:rsidR="001D04F6" w:rsidRPr="009B3916" w:rsidRDefault="001D04F6" w:rsidP="001D04F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B3916">
              <w:rPr>
                <w:rFonts w:ascii="Times New Roman" w:hAnsi="Times New Roman" w:cs="Times New Roman"/>
                <w:b/>
              </w:rPr>
              <w:t>KODU</w:t>
            </w:r>
          </w:p>
        </w:tc>
        <w:tc>
          <w:tcPr>
            <w:tcW w:w="248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3BE529C" w14:textId="77777777" w:rsidR="001D04F6" w:rsidRPr="009B3916" w:rsidRDefault="001D04F6" w:rsidP="001D04F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B3916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773ECAF" w14:textId="77777777" w:rsidR="001D04F6" w:rsidRPr="009B3916" w:rsidRDefault="001D04F6" w:rsidP="001D04F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B3916">
              <w:rPr>
                <w:rFonts w:ascii="Times New Roman" w:hAnsi="Times New Roman" w:cs="Times New Roman"/>
                <w:b/>
              </w:rPr>
              <w:t>DERSLİK</w:t>
            </w:r>
          </w:p>
        </w:tc>
        <w:tc>
          <w:tcPr>
            <w:tcW w:w="23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54BD064" w14:textId="77777777" w:rsidR="001D04F6" w:rsidRPr="009B3916" w:rsidRDefault="001D04F6" w:rsidP="001D04F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B3916">
              <w:rPr>
                <w:rFonts w:ascii="Times New Roman" w:hAnsi="Times New Roman" w:cs="Times New Roman"/>
                <w:b/>
              </w:rPr>
              <w:t>DERSİ VERECEK ÖĞR. ELEMANI</w:t>
            </w:r>
          </w:p>
        </w:tc>
      </w:tr>
      <w:tr w:rsidR="009B3916" w:rsidRPr="009B3916" w14:paraId="595C537D" w14:textId="77777777" w:rsidTr="0041299C">
        <w:trPr>
          <w:gridAfter w:val="1"/>
          <w:wAfter w:w="55" w:type="dxa"/>
          <w:trHeight w:val="262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022509AF" w14:textId="77777777" w:rsidR="001F1C6E" w:rsidRPr="009B3916" w:rsidRDefault="001F1C6E" w:rsidP="001F1C6E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9B3916">
              <w:rPr>
                <w:rFonts w:ascii="Times New Roman" w:hAnsi="Times New Roman" w:cs="Times New Roman"/>
                <w:b/>
              </w:rPr>
              <w:t>PAZARTESİ</w:t>
            </w: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1F12B4E" w14:textId="19355F04" w:rsidR="001F1C6E" w:rsidRPr="009B3916" w:rsidRDefault="001F1C6E" w:rsidP="001F1C6E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08:</w:t>
            </w:r>
            <w:r w:rsidR="006D142E" w:rsidRPr="009B3916">
              <w:rPr>
                <w:rFonts w:ascii="Times New Roman" w:hAnsi="Times New Roman" w:cs="Times New Roman"/>
              </w:rPr>
              <w:t>0</w:t>
            </w:r>
            <w:r w:rsidRPr="009B3916">
              <w:rPr>
                <w:rFonts w:ascii="Times New Roman" w:hAnsi="Times New Roman" w:cs="Times New Roman"/>
              </w:rPr>
              <w:t>0-1</w:t>
            </w:r>
            <w:r w:rsidR="006D142E" w:rsidRPr="009B3916">
              <w:rPr>
                <w:rFonts w:ascii="Times New Roman" w:hAnsi="Times New Roman" w:cs="Times New Roman"/>
              </w:rPr>
              <w:t>2</w:t>
            </w:r>
            <w:r w:rsidRPr="009B3916">
              <w:rPr>
                <w:rFonts w:ascii="Times New Roman" w:hAnsi="Times New Roman" w:cs="Times New Roman"/>
              </w:rPr>
              <w:t>:</w:t>
            </w:r>
            <w:r w:rsidR="00465FAC" w:rsidRPr="009B3916">
              <w:rPr>
                <w:rFonts w:ascii="Times New Roman" w:hAnsi="Times New Roman" w:cs="Times New Roman"/>
              </w:rPr>
              <w:t>0</w:t>
            </w:r>
            <w:r w:rsidRPr="009B391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C173A08" w14:textId="57D396BC" w:rsidR="001F1C6E" w:rsidRPr="009B3916" w:rsidRDefault="001F1C6E" w:rsidP="001F1C6E">
            <w:pPr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BKİM152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A4EED" w14:textId="11A3FE41" w:rsidR="001F1C6E" w:rsidRPr="009B3916" w:rsidRDefault="001F1C6E" w:rsidP="001F1C6E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GENEL KİMYA 2</w:t>
            </w:r>
          </w:p>
        </w:tc>
        <w:tc>
          <w:tcPr>
            <w:tcW w:w="218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2A40D" w14:textId="09F7278A" w:rsidR="001F1C6E" w:rsidRPr="009B3916" w:rsidRDefault="00465FAC" w:rsidP="00465FAC">
            <w:pPr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 xml:space="preserve">            </w:t>
            </w:r>
            <w:r w:rsidR="006D142E" w:rsidRPr="009B3916">
              <w:rPr>
                <w:rFonts w:ascii="Times New Roman" w:hAnsi="Times New Roman" w:cs="Times New Roman"/>
              </w:rPr>
              <w:t>ED-K1-54</w:t>
            </w:r>
          </w:p>
        </w:tc>
        <w:tc>
          <w:tcPr>
            <w:tcW w:w="2312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B6C6B48" w14:textId="5C000994" w:rsidR="001F1C6E" w:rsidRPr="009B3916" w:rsidRDefault="001F1C6E" w:rsidP="001F1C6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B3916">
              <w:rPr>
                <w:rFonts w:ascii="Times New Roman" w:hAnsi="Times New Roman" w:cs="Times New Roman"/>
              </w:rPr>
              <w:t>Prof.Dr</w:t>
            </w:r>
            <w:proofErr w:type="spellEnd"/>
            <w:r w:rsidRPr="009B3916">
              <w:rPr>
                <w:rFonts w:ascii="Times New Roman" w:hAnsi="Times New Roman" w:cs="Times New Roman"/>
              </w:rPr>
              <w:t>. Nasrettin GENLİ</w:t>
            </w:r>
          </w:p>
        </w:tc>
      </w:tr>
      <w:tr w:rsidR="009B3916" w:rsidRPr="009B3916" w14:paraId="2CA15C15" w14:textId="77777777" w:rsidTr="0041299C">
        <w:trPr>
          <w:gridAfter w:val="1"/>
          <w:wAfter w:w="55" w:type="dxa"/>
          <w:trHeight w:val="84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45FBD44D" w14:textId="77777777" w:rsidR="00A31FEB" w:rsidRPr="009B3916" w:rsidRDefault="00A31FEB" w:rsidP="00A31FE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690C6B68" w14:textId="41824CAB" w:rsidR="00A31FEB" w:rsidRPr="009B3916" w:rsidRDefault="00240C48" w:rsidP="00A31FEB">
            <w:pPr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1</w:t>
            </w:r>
            <w:r w:rsidR="006D142E" w:rsidRPr="009B3916">
              <w:rPr>
                <w:rFonts w:ascii="Times New Roman" w:hAnsi="Times New Roman" w:cs="Times New Roman"/>
              </w:rPr>
              <w:t>3</w:t>
            </w:r>
            <w:r w:rsidR="00612178" w:rsidRPr="009B3916">
              <w:rPr>
                <w:rFonts w:ascii="Times New Roman" w:hAnsi="Times New Roman" w:cs="Times New Roman"/>
              </w:rPr>
              <w:t>.</w:t>
            </w:r>
            <w:r w:rsidR="006D142E" w:rsidRPr="009B3916">
              <w:rPr>
                <w:rFonts w:ascii="Times New Roman" w:hAnsi="Times New Roman" w:cs="Times New Roman"/>
              </w:rPr>
              <w:t>0</w:t>
            </w:r>
            <w:r w:rsidR="00612178" w:rsidRPr="009B3916">
              <w:rPr>
                <w:rFonts w:ascii="Times New Roman" w:hAnsi="Times New Roman" w:cs="Times New Roman"/>
              </w:rPr>
              <w:t>0</w:t>
            </w:r>
            <w:r w:rsidRPr="009B3916">
              <w:rPr>
                <w:rFonts w:ascii="Times New Roman" w:hAnsi="Times New Roman" w:cs="Times New Roman"/>
              </w:rPr>
              <w:t>-1</w:t>
            </w:r>
            <w:r w:rsidR="006D142E" w:rsidRPr="009B3916">
              <w:rPr>
                <w:rFonts w:ascii="Times New Roman" w:hAnsi="Times New Roman" w:cs="Times New Roman"/>
              </w:rPr>
              <w:t>5</w:t>
            </w:r>
            <w:r w:rsidR="00612178" w:rsidRPr="009B3916">
              <w:rPr>
                <w:rFonts w:ascii="Times New Roman" w:hAnsi="Times New Roman" w:cs="Times New Roman"/>
              </w:rPr>
              <w:t>.</w:t>
            </w:r>
            <w:r w:rsidR="006D142E" w:rsidRPr="009B3916">
              <w:rPr>
                <w:rFonts w:ascii="Times New Roman" w:hAnsi="Times New Roman" w:cs="Times New Roman"/>
              </w:rPr>
              <w:t>0</w:t>
            </w:r>
            <w:r w:rsidR="00612178" w:rsidRPr="009B391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C816207" w14:textId="371EA723" w:rsidR="00A31FEB" w:rsidRPr="009B3916" w:rsidRDefault="007B4E90" w:rsidP="00A31FEB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İNG10</w:t>
            </w:r>
            <w:r w:rsidR="001F1C6E" w:rsidRPr="009B391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A9A79F1" w14:textId="553F8823" w:rsidR="00A31FEB" w:rsidRPr="009B3916" w:rsidRDefault="007B4E90" w:rsidP="00A31FEB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 xml:space="preserve">YABANCI DİL </w:t>
            </w:r>
            <w:r w:rsidR="001F1C6E" w:rsidRPr="009B391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4CC66" w14:textId="3D446578" w:rsidR="00A31FEB" w:rsidRPr="009B3916" w:rsidRDefault="004C3035" w:rsidP="00A31FEB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ALMS</w:t>
            </w:r>
          </w:p>
        </w:tc>
        <w:tc>
          <w:tcPr>
            <w:tcW w:w="2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162213A" w14:textId="73B01E4B" w:rsidR="00A31FEB" w:rsidRPr="009B3916" w:rsidRDefault="007B4E90" w:rsidP="00A31FE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B3916">
              <w:rPr>
                <w:rFonts w:ascii="Times New Roman" w:hAnsi="Times New Roman" w:cs="Times New Roman"/>
              </w:rPr>
              <w:t>Öğr.Gör</w:t>
            </w:r>
            <w:proofErr w:type="spellEnd"/>
            <w:r w:rsidRPr="009B3916">
              <w:rPr>
                <w:rFonts w:ascii="Times New Roman" w:hAnsi="Times New Roman" w:cs="Times New Roman"/>
              </w:rPr>
              <w:t>. Kadriye ERANTEPLİ</w:t>
            </w:r>
          </w:p>
        </w:tc>
      </w:tr>
      <w:tr w:rsidR="009B3916" w:rsidRPr="009B3916" w14:paraId="22CB7F9F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455649F8" w14:textId="77777777" w:rsidR="00465FAC" w:rsidRPr="009B3916" w:rsidRDefault="00465FAC" w:rsidP="00465FA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1A608C92" w14:textId="0DD73344" w:rsidR="00465FAC" w:rsidRPr="009B3916" w:rsidRDefault="00465FAC" w:rsidP="00465F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4FD7431" w14:textId="643CDC2A" w:rsidR="00465FAC" w:rsidRPr="009B3916" w:rsidRDefault="00465FAC" w:rsidP="00465F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A5F234B" w14:textId="612BB147" w:rsidR="00465FAC" w:rsidRPr="009B3916" w:rsidRDefault="00465FAC" w:rsidP="00465F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99D27" w14:textId="0221AE63" w:rsidR="00465FAC" w:rsidRPr="009B3916" w:rsidRDefault="00465FAC" w:rsidP="00465F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D6EE81C" w14:textId="047B1D5A" w:rsidR="00465FAC" w:rsidRPr="009B3916" w:rsidRDefault="00465FAC" w:rsidP="00465FA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B3916" w:rsidRPr="009B3916" w14:paraId="10C2E00E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73EBBD91" w14:textId="77777777" w:rsidR="00465FAC" w:rsidRPr="009B3916" w:rsidRDefault="00465FAC" w:rsidP="00465FA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double" w:sz="4" w:space="0" w:color="auto"/>
            </w:tcBorders>
            <w:vAlign w:val="center"/>
          </w:tcPr>
          <w:p w14:paraId="35D45678" w14:textId="3532507B" w:rsidR="00465FAC" w:rsidRPr="009B3916" w:rsidRDefault="00465FAC" w:rsidP="00465F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2E05F790" w14:textId="7DF82F0F" w:rsidR="00465FAC" w:rsidRPr="009B3916" w:rsidRDefault="00465FAC" w:rsidP="00465F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35F70B1B" w14:textId="32FF0F3C" w:rsidR="00465FAC" w:rsidRPr="009B3916" w:rsidRDefault="00465FAC" w:rsidP="00465F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171E2B3" w14:textId="791197F2" w:rsidR="00465FAC" w:rsidRPr="009B3916" w:rsidRDefault="00465FAC" w:rsidP="00465F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912C956" w14:textId="743A3BB6" w:rsidR="00465FAC" w:rsidRPr="009B3916" w:rsidRDefault="00465FAC" w:rsidP="00465FA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B3916" w:rsidRPr="009B3916" w14:paraId="222DC669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1F1A3D93" w14:textId="77777777" w:rsidR="00465FAC" w:rsidRPr="009B3916" w:rsidRDefault="00465FAC" w:rsidP="00465FAC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9B3916">
              <w:rPr>
                <w:rFonts w:ascii="Times New Roman" w:hAnsi="Times New Roman" w:cs="Times New Roman"/>
                <w:b/>
              </w:rPr>
              <w:t>SALI</w:t>
            </w: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CB8E4A0" w14:textId="5D768E18" w:rsidR="00465FAC" w:rsidRPr="009B3916" w:rsidRDefault="00465FAC" w:rsidP="00465FAC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08.</w:t>
            </w:r>
            <w:r w:rsidR="006D142E" w:rsidRPr="009B3916">
              <w:rPr>
                <w:rFonts w:ascii="Times New Roman" w:hAnsi="Times New Roman" w:cs="Times New Roman"/>
              </w:rPr>
              <w:t>0</w:t>
            </w:r>
            <w:r w:rsidRPr="009B3916">
              <w:rPr>
                <w:rFonts w:ascii="Times New Roman" w:hAnsi="Times New Roman" w:cs="Times New Roman"/>
              </w:rPr>
              <w:t>0-1</w:t>
            </w:r>
            <w:r w:rsidR="006D142E" w:rsidRPr="009B3916">
              <w:rPr>
                <w:rFonts w:ascii="Times New Roman" w:hAnsi="Times New Roman" w:cs="Times New Roman"/>
              </w:rPr>
              <w:t>2</w:t>
            </w:r>
            <w:r w:rsidRPr="009B3916"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C27BF1D" w14:textId="63822216" w:rsidR="00465FAC" w:rsidRPr="009B3916" w:rsidRDefault="00465FAC" w:rsidP="00465FAC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BKİM154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D95A8" w14:textId="77777777" w:rsidR="00465FAC" w:rsidRDefault="00465FAC" w:rsidP="00465FAC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GENEL KİMYA LAB 2</w:t>
            </w:r>
          </w:p>
          <w:p w14:paraId="4BDBB871" w14:textId="0E06B96B" w:rsidR="00E51B52" w:rsidRPr="009B3916" w:rsidRDefault="00E51B52" w:rsidP="00465FA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ŞUBE 1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F9919" w14:textId="429EA5AE" w:rsidR="00465FAC" w:rsidRPr="009B3916" w:rsidRDefault="006D142E" w:rsidP="00465FAC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EL-Z1-58</w:t>
            </w: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EDE23F7" w14:textId="6999F864" w:rsidR="00465FAC" w:rsidRPr="009B3916" w:rsidRDefault="00465FAC" w:rsidP="005A44A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B3916">
              <w:rPr>
                <w:rFonts w:ascii="Times New Roman" w:hAnsi="Times New Roman" w:cs="Times New Roman"/>
              </w:rPr>
              <w:t>Prof.Dr</w:t>
            </w:r>
            <w:proofErr w:type="spellEnd"/>
            <w:r w:rsidRPr="009B3916">
              <w:rPr>
                <w:rFonts w:ascii="Times New Roman" w:hAnsi="Times New Roman" w:cs="Times New Roman"/>
              </w:rPr>
              <w:t>. Nasrettin GENLİ</w:t>
            </w:r>
          </w:p>
          <w:p w14:paraId="6508EB0A" w14:textId="72E6F3E9" w:rsidR="00465FAC" w:rsidRPr="009B3916" w:rsidRDefault="00465FAC" w:rsidP="00465FA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1B52" w:rsidRPr="009B3916" w14:paraId="31EB8F4A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6116F8AF" w14:textId="77777777" w:rsidR="00E51B52" w:rsidRPr="009B3916" w:rsidRDefault="00E51B52" w:rsidP="00E51B52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94F444A" w14:textId="291653BF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08.00-12.00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0FBA83F" w14:textId="58977EBB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BKİM154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3E976" w14:textId="77777777" w:rsidR="00E51B52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GENEL KİMYA LAB 2</w:t>
            </w:r>
          </w:p>
          <w:p w14:paraId="517238CD" w14:textId="1CF1F23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ŞUBE 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9E7FE" w14:textId="64C4CC26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EL-Z1-58</w:t>
            </w:r>
            <w:r>
              <w:rPr>
                <w:rFonts w:ascii="Times New Roman" w:hAnsi="Times New Roman" w:cs="Times New Roman"/>
              </w:rPr>
              <w:t>-2</w:t>
            </w: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E899575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B3916">
              <w:rPr>
                <w:rFonts w:ascii="Times New Roman" w:hAnsi="Times New Roman" w:cs="Times New Roman"/>
              </w:rPr>
              <w:t>Doç.Dr</w:t>
            </w:r>
            <w:proofErr w:type="spellEnd"/>
            <w:r w:rsidRPr="009B3916">
              <w:rPr>
                <w:rFonts w:ascii="Times New Roman" w:hAnsi="Times New Roman" w:cs="Times New Roman"/>
              </w:rPr>
              <w:t>. İbrahim DOLAK</w:t>
            </w:r>
          </w:p>
          <w:p w14:paraId="7F45C034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1B52" w:rsidRPr="009B3916" w14:paraId="36229329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20D3DA7C" w14:textId="77777777" w:rsidR="00E51B52" w:rsidRPr="009B3916" w:rsidRDefault="00E51B52" w:rsidP="00E51B52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A7189BB" w14:textId="4B2FF096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08.00-12.00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0BDBE19" w14:textId="092D8529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BKİM154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F773" w14:textId="77777777" w:rsidR="00E51B52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GENEL KİMYA LAB 2</w:t>
            </w:r>
          </w:p>
          <w:p w14:paraId="3A32A5F7" w14:textId="773D50DC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ŞUBE 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5C953" w14:textId="52D7463F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EL-Z1-58</w:t>
            </w:r>
            <w:r>
              <w:rPr>
                <w:rFonts w:ascii="Times New Roman" w:hAnsi="Times New Roman" w:cs="Times New Roman"/>
              </w:rPr>
              <w:t>-3</w:t>
            </w: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2D951C4" w14:textId="21281DEB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B3916">
              <w:rPr>
                <w:rFonts w:ascii="Times New Roman" w:hAnsi="Times New Roman" w:cs="Times New Roman"/>
              </w:rPr>
              <w:t>Öğr.Gör</w:t>
            </w:r>
            <w:proofErr w:type="spellEnd"/>
            <w:r w:rsidRPr="009B3916">
              <w:rPr>
                <w:rFonts w:ascii="Times New Roman" w:hAnsi="Times New Roman" w:cs="Times New Roman"/>
              </w:rPr>
              <w:t>. Zehra AKMERMER</w:t>
            </w:r>
          </w:p>
        </w:tc>
      </w:tr>
      <w:tr w:rsidR="00E51B52" w:rsidRPr="009B3916" w14:paraId="6A814A07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51217393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0B5BA88B" w14:textId="3F7E2CF2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  <w:r w:rsidRPr="009B3916">
              <w:rPr>
                <w:rFonts w:ascii="Times New Roman" w:hAnsi="Times New Roman" w:cs="Times New Roman"/>
              </w:rPr>
              <w:t>:00-1</w:t>
            </w:r>
            <w:r>
              <w:rPr>
                <w:rFonts w:ascii="Times New Roman" w:hAnsi="Times New Roman" w:cs="Times New Roman"/>
              </w:rPr>
              <w:t>7</w:t>
            </w:r>
            <w:r w:rsidRPr="009B3916">
              <w:rPr>
                <w:rFonts w:ascii="Times New Roman" w:hAnsi="Times New Roman" w:cs="Times New Roman"/>
              </w:rPr>
              <w:t>:0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5DA3AD" w14:textId="21F82FEA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BKİM158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15D131D" w14:textId="4952F54E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BİYOKİMYA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3359F" w14:textId="3FEA393D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 xml:space="preserve">             ED-</w:t>
            </w:r>
            <w:r>
              <w:rPr>
                <w:rFonts w:ascii="Times New Roman" w:hAnsi="Times New Roman" w:cs="Times New Roman"/>
              </w:rPr>
              <w:t>Z</w:t>
            </w:r>
            <w:r w:rsidRPr="009B3916">
              <w:rPr>
                <w:rFonts w:ascii="Times New Roman" w:hAnsi="Times New Roman" w:cs="Times New Roman"/>
              </w:rPr>
              <w:t>1-55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81CF8CA" w14:textId="33F2E9B8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B3916">
              <w:rPr>
                <w:rFonts w:ascii="Times New Roman" w:hAnsi="Times New Roman" w:cs="Times New Roman"/>
              </w:rPr>
              <w:t>Öğr.Gör</w:t>
            </w:r>
            <w:proofErr w:type="spellEnd"/>
            <w:r w:rsidRPr="009B3916">
              <w:rPr>
                <w:rFonts w:ascii="Times New Roman" w:hAnsi="Times New Roman" w:cs="Times New Roman"/>
              </w:rPr>
              <w:t>. Zehra AKMERMER</w:t>
            </w:r>
          </w:p>
        </w:tc>
      </w:tr>
      <w:tr w:rsidR="00E51B52" w:rsidRPr="009B3916" w14:paraId="4C75B7A7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7D01D6EA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double" w:sz="4" w:space="0" w:color="auto"/>
            </w:tcBorders>
            <w:vAlign w:val="center"/>
          </w:tcPr>
          <w:p w14:paraId="4A9ED02F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9A57A9C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6C5D7CD9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98B8A4A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94523A8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1B52" w:rsidRPr="009B3916" w14:paraId="459B8115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textDirection w:val="btLr"/>
            <w:vAlign w:val="center"/>
          </w:tcPr>
          <w:p w14:paraId="5B13506B" w14:textId="77777777" w:rsidR="00E51B52" w:rsidRPr="009B3916" w:rsidRDefault="00E51B52" w:rsidP="00E51B52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9B3916">
              <w:rPr>
                <w:rFonts w:ascii="Times New Roman" w:hAnsi="Times New Roman" w:cs="Times New Roman"/>
                <w:b/>
              </w:rPr>
              <w:t>ÇARŞAMBA</w:t>
            </w:r>
          </w:p>
        </w:tc>
        <w:tc>
          <w:tcPr>
            <w:tcW w:w="140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F00EF0B" w14:textId="1EACBB39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1DF2821" w14:textId="42F07B08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33721" w14:textId="40C7901D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6CF38" w14:textId="335E3943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EB87634" w14:textId="41354328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1B52" w:rsidRPr="009B3916" w14:paraId="1D88FD22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79B3D473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02EA271C" w14:textId="523C857B" w:rsidR="00E51B52" w:rsidRPr="009B3916" w:rsidRDefault="00E51B52" w:rsidP="00E51B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BEAFCDD" w14:textId="4247A973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0F3A41F" w14:textId="403B6969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C1128" w14:textId="7E2DDB1A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45AE17B" w14:textId="63BA53CD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1B52" w:rsidRPr="009B3916" w14:paraId="710C13D3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2B63C5D6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2DA97D55" w14:textId="3E311C2A" w:rsidR="00E51B52" w:rsidRPr="009B3916" w:rsidRDefault="00E51B52" w:rsidP="00E51B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A39F082" w14:textId="48DF6BA3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BCC81C4" w14:textId="41E9FEC4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B3489" w14:textId="4B3EC3CA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03B612F" w14:textId="3FD78CBB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1B52" w:rsidRPr="009B3916" w14:paraId="48A29B2F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776177FD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71452C4E" w14:textId="180957CF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5C18EDF" w14:textId="397A54A6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D92AF17" w14:textId="250E43D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3FA65" w14:textId="2F4D5949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3B9C40A" w14:textId="4567189D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1B52" w:rsidRPr="009B3916" w14:paraId="3EA2BC43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212834F7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1E84A7DF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228DC11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48F7202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59DE8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E578554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1B52" w:rsidRPr="009B3916" w14:paraId="759199FD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041D1A87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bottom w:val="double" w:sz="4" w:space="0" w:color="auto"/>
            </w:tcBorders>
            <w:vAlign w:val="center"/>
          </w:tcPr>
          <w:p w14:paraId="6B8F6BC1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7825CC96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5D2691E6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BB804B0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D98AF80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1B52" w:rsidRPr="009B3916" w14:paraId="4B2A833D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textDirection w:val="btLr"/>
            <w:vAlign w:val="center"/>
          </w:tcPr>
          <w:p w14:paraId="6DCD6C9A" w14:textId="77777777" w:rsidR="00E51B52" w:rsidRPr="008D56DE" w:rsidRDefault="00E51B52" w:rsidP="00E51B52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8D56DE">
              <w:rPr>
                <w:rFonts w:ascii="Times New Roman" w:hAnsi="Times New Roman" w:cs="Times New Roman"/>
                <w:b/>
              </w:rPr>
              <w:t>PERŞEMBE</w:t>
            </w:r>
          </w:p>
        </w:tc>
        <w:tc>
          <w:tcPr>
            <w:tcW w:w="140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7CCC4D26" w14:textId="537F7780" w:rsidR="00E51B52" w:rsidRPr="008D56DE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4B898B9" w14:textId="216FA7A7" w:rsidR="00E51B52" w:rsidRPr="008D56DE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7DD07" w14:textId="0828D492" w:rsidR="00E51B52" w:rsidRPr="008D56DE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73DFF" w14:textId="76A73854" w:rsidR="00E51B52" w:rsidRPr="008D56DE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7921B34" w14:textId="5DBB548B" w:rsidR="00E51B52" w:rsidRPr="008D56DE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1B52" w:rsidRPr="009B3916" w14:paraId="204F33D5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8F9A3D6" w14:textId="77777777" w:rsidR="00E51B52" w:rsidRPr="008D56DE" w:rsidRDefault="00E51B52" w:rsidP="00E51B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5C0F1910" w14:textId="77DEF7E4" w:rsidR="00E51B52" w:rsidRPr="008D56DE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8D56DE">
              <w:rPr>
                <w:rFonts w:ascii="Times New Roman" w:hAnsi="Times New Roman" w:cs="Times New Roman"/>
              </w:rPr>
              <w:t>10:00-12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A41703A" w14:textId="651A8BE3" w:rsidR="00E51B52" w:rsidRPr="008D56DE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8D56DE">
              <w:rPr>
                <w:rFonts w:ascii="Times New Roman" w:hAnsi="Times New Roman" w:cs="Times New Roman"/>
              </w:rPr>
              <w:t>TUR102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B7B2CBF" w14:textId="3A154D48" w:rsidR="00E51B52" w:rsidRPr="008D56DE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8D56DE">
              <w:rPr>
                <w:rFonts w:ascii="Times New Roman" w:hAnsi="Times New Roman" w:cs="Times New Roman"/>
              </w:rPr>
              <w:t>TURK DILI 2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086C2" w14:textId="1A69770B" w:rsidR="00E51B52" w:rsidRPr="008D56DE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8D56DE">
              <w:rPr>
                <w:rFonts w:ascii="Times New Roman" w:hAnsi="Times New Roman" w:cs="Times New Roman"/>
              </w:rPr>
              <w:t>ALMS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AEEA57B" w14:textId="3F914DCF" w:rsidR="00E51B52" w:rsidRPr="008D56DE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8D56DE">
              <w:rPr>
                <w:rFonts w:ascii="Times New Roman" w:hAnsi="Times New Roman" w:cs="Times New Roman"/>
              </w:rPr>
              <w:t>Öğr.Gör</w:t>
            </w:r>
            <w:proofErr w:type="spellEnd"/>
            <w:r w:rsidRPr="008D56DE">
              <w:rPr>
                <w:rFonts w:ascii="Times New Roman" w:hAnsi="Times New Roman" w:cs="Times New Roman"/>
              </w:rPr>
              <w:t>. Fatih SANCAK</w:t>
            </w:r>
          </w:p>
        </w:tc>
      </w:tr>
      <w:tr w:rsidR="00E51B52" w:rsidRPr="009B3916" w14:paraId="638EA8FB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984252F" w14:textId="77777777" w:rsidR="00E51B52" w:rsidRPr="008D56DE" w:rsidRDefault="00E51B52" w:rsidP="00E51B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7D933564" w14:textId="74C65A86" w:rsidR="00E51B52" w:rsidRPr="008D56DE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8D56DE">
              <w:rPr>
                <w:rFonts w:ascii="Times New Roman" w:hAnsi="Times New Roman" w:cs="Times New Roman"/>
              </w:rPr>
              <w:t>13:00-17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3743BCF" w14:textId="788BBF16" w:rsidR="00E51B52" w:rsidRPr="008D56DE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8D56DE">
              <w:rPr>
                <w:rFonts w:ascii="Times New Roman" w:hAnsi="Times New Roman" w:cs="Times New Roman"/>
              </w:rPr>
              <w:t>BKİM156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D273F0D" w14:textId="242EAB4D" w:rsidR="00E51B52" w:rsidRPr="008D56DE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8D56DE">
              <w:rPr>
                <w:rFonts w:ascii="Times New Roman" w:hAnsi="Times New Roman" w:cs="Times New Roman"/>
              </w:rPr>
              <w:t>ANORGANİK KİMYA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AC12C" w14:textId="5777BBA5" w:rsidR="00E51B52" w:rsidRPr="008D56DE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8D56DE">
              <w:rPr>
                <w:rFonts w:ascii="Times New Roman" w:hAnsi="Times New Roman" w:cs="Times New Roman"/>
              </w:rPr>
              <w:t>ED-Z1-55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2C17ABE" w14:textId="7FD762AF" w:rsidR="00E51B52" w:rsidRPr="008D56DE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8D56DE">
              <w:rPr>
                <w:rFonts w:ascii="Times New Roman" w:hAnsi="Times New Roman" w:cs="Times New Roman"/>
              </w:rPr>
              <w:t>Prof.Dr</w:t>
            </w:r>
            <w:proofErr w:type="spellEnd"/>
            <w:r w:rsidRPr="008D56DE">
              <w:rPr>
                <w:rFonts w:ascii="Times New Roman" w:hAnsi="Times New Roman" w:cs="Times New Roman"/>
              </w:rPr>
              <w:t>. Nasrettin GENLİ</w:t>
            </w:r>
          </w:p>
        </w:tc>
      </w:tr>
      <w:tr w:rsidR="00E51B52" w:rsidRPr="009B3916" w14:paraId="7D64ED2D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2F59CD7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538EE761" w14:textId="4534B39E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19:00-21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C4F5712" w14:textId="11DB9116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TAR102</w:t>
            </w: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ACC176A" w14:textId="2F59C6EB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AITT 2</w:t>
            </w: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B4176" w14:textId="2230FB9E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ALMS</w:t>
            </w: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EFAFA65" w14:textId="4C31927F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B3916">
              <w:rPr>
                <w:rFonts w:ascii="Times New Roman" w:hAnsi="Times New Roman" w:cs="Times New Roman"/>
              </w:rPr>
              <w:t>Öğr.Gör</w:t>
            </w:r>
            <w:proofErr w:type="spellEnd"/>
            <w:r w:rsidRPr="009B3916">
              <w:rPr>
                <w:rFonts w:ascii="Times New Roman" w:hAnsi="Times New Roman" w:cs="Times New Roman"/>
              </w:rPr>
              <w:t>. Sedat IŞIK</w:t>
            </w:r>
          </w:p>
        </w:tc>
      </w:tr>
      <w:tr w:rsidR="00E51B52" w:rsidRPr="009B3916" w14:paraId="1459CE98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3EBCB44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27E1A32E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63DED63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0C8A1FD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B5B81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4F20941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1B52" w:rsidRPr="009B3916" w14:paraId="50031826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45757BD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35CDC22E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319F345B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43A85223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B63E2B5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1FCF300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1B52" w:rsidRPr="009B3916" w14:paraId="270046DB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textDirection w:val="btLr"/>
            <w:vAlign w:val="center"/>
          </w:tcPr>
          <w:p w14:paraId="21C238C8" w14:textId="77777777" w:rsidR="00E51B52" w:rsidRPr="009B3916" w:rsidRDefault="00E51B52" w:rsidP="00E51B52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9B3916">
              <w:rPr>
                <w:rFonts w:ascii="Times New Roman" w:hAnsi="Times New Roman" w:cs="Times New Roman"/>
                <w:b/>
              </w:rPr>
              <w:t>CUMA</w:t>
            </w:r>
          </w:p>
        </w:tc>
        <w:tc>
          <w:tcPr>
            <w:tcW w:w="140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3309155E" w14:textId="10E3B6AF" w:rsidR="00E51B52" w:rsidRPr="009B3916" w:rsidRDefault="00E51B52" w:rsidP="00E51B52">
            <w:pPr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08:00-12:00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E858046" w14:textId="7B406E21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BKİM160</w:t>
            </w:r>
          </w:p>
        </w:tc>
        <w:tc>
          <w:tcPr>
            <w:tcW w:w="2482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7086B" w14:textId="3E6660F2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MATEMATİK-II</w:t>
            </w:r>
          </w:p>
        </w:tc>
        <w:tc>
          <w:tcPr>
            <w:tcW w:w="21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AEEF9" w14:textId="4DB4E7E3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r w:rsidRPr="009B3916">
              <w:rPr>
                <w:rFonts w:ascii="Times New Roman" w:hAnsi="Times New Roman" w:cs="Times New Roman"/>
              </w:rPr>
              <w:t>ED-K1-54</w:t>
            </w:r>
          </w:p>
        </w:tc>
        <w:tc>
          <w:tcPr>
            <w:tcW w:w="230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51EBB33" w14:textId="7F871BDF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B3916">
              <w:rPr>
                <w:rFonts w:ascii="Times New Roman" w:hAnsi="Times New Roman" w:cs="Times New Roman"/>
              </w:rPr>
              <w:t>Doç.Dr</w:t>
            </w:r>
            <w:proofErr w:type="spellEnd"/>
            <w:r w:rsidRPr="009B3916">
              <w:rPr>
                <w:rFonts w:ascii="Times New Roman" w:hAnsi="Times New Roman" w:cs="Times New Roman"/>
              </w:rPr>
              <w:t>. İbrahim DOLAK</w:t>
            </w:r>
          </w:p>
        </w:tc>
      </w:tr>
      <w:tr w:rsidR="00E51B52" w:rsidRPr="009B3916" w14:paraId="363FF5A5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0AB034B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4BAA35E1" w14:textId="72D34C7D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BE1C636" w14:textId="2B89F3D8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F7DFEC6" w14:textId="54C88458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3E71F" w14:textId="253DF40E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DE64708" w14:textId="681FC10D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1B52" w:rsidRPr="009B3916" w14:paraId="6AD8D5B3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EBF789B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2282BEF5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CE47F05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4E99744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CEB3E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7B94D58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1B52" w:rsidRPr="009B3916" w14:paraId="3712580A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B8B2D1B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14:paraId="454E1D88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0CFB123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ACB778A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5AB39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676651F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1B52" w:rsidRPr="009B3916" w14:paraId="7D357DC1" w14:textId="77777777" w:rsidTr="0041299C">
        <w:trPr>
          <w:gridAfter w:val="1"/>
          <w:wAfter w:w="55" w:type="dxa"/>
          <w:trHeight w:val="156"/>
        </w:trPr>
        <w:tc>
          <w:tcPr>
            <w:tcW w:w="710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5C8422F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7E9FFB02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vAlign w:val="center"/>
          </w:tcPr>
          <w:p w14:paraId="5A6D782E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8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34A871AD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4" w:type="dxa"/>
            <w:gridSpan w:val="2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D1DC214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06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9AB5700" w14:textId="77777777" w:rsidR="00E51B52" w:rsidRPr="009B3916" w:rsidRDefault="00E51B52" w:rsidP="00E51B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0F20FABB" w14:textId="77777777" w:rsidR="004B3D8B" w:rsidRPr="009B3916" w:rsidRDefault="004B3D8B" w:rsidP="00156E3F">
      <w:pPr>
        <w:tabs>
          <w:tab w:val="left" w:pos="954"/>
        </w:tabs>
        <w:rPr>
          <w:rFonts w:ascii="Times New Roman" w:hAnsi="Times New Roman" w:cs="Times New Roman"/>
        </w:rPr>
      </w:pPr>
    </w:p>
    <w:p w14:paraId="0BB0E5E7" w14:textId="0862940B" w:rsidR="00EC4CAC" w:rsidRPr="009B3916" w:rsidRDefault="00EC4CAC" w:rsidP="00024D09">
      <w:pPr>
        <w:tabs>
          <w:tab w:val="left" w:pos="954"/>
        </w:tabs>
        <w:rPr>
          <w:rFonts w:ascii="Times New Roman" w:hAnsi="Times New Roman" w:cs="Times New Roman"/>
        </w:rPr>
      </w:pPr>
    </w:p>
    <w:sectPr w:rsidR="00EC4CAC" w:rsidRPr="009B3916" w:rsidSect="002161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BEA07" w14:textId="77777777" w:rsidR="002161A3" w:rsidRDefault="002161A3" w:rsidP="00F12212">
      <w:pPr>
        <w:spacing w:after="0" w:line="240" w:lineRule="auto"/>
      </w:pPr>
      <w:r>
        <w:separator/>
      </w:r>
    </w:p>
  </w:endnote>
  <w:endnote w:type="continuationSeparator" w:id="0">
    <w:p w14:paraId="3C572CE1" w14:textId="77777777" w:rsidR="002161A3" w:rsidRDefault="002161A3" w:rsidP="00F122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1AD50" w14:textId="77777777" w:rsidR="00221602" w:rsidRDefault="0022160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BDE44" w14:textId="77777777" w:rsidR="00E822E9" w:rsidRDefault="00E822E9" w:rsidP="004067B1">
    <w:pPr>
      <w:pStyle w:val="AltBilgi"/>
      <w:tabs>
        <w:tab w:val="clear" w:pos="4536"/>
      </w:tabs>
      <w:ind w:left="-850" w:hanging="1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uyuru</w:t>
    </w:r>
    <w:r w:rsidR="00A966C3">
      <w:rPr>
        <w:rFonts w:ascii="Times New Roman" w:hAnsi="Times New Roman" w:cs="Times New Roman"/>
        <w:sz w:val="24"/>
        <w:szCs w:val="24"/>
      </w:rPr>
      <w:t>lar</w:t>
    </w:r>
    <w:r>
      <w:rPr>
        <w:rFonts w:ascii="Times New Roman" w:hAnsi="Times New Roman" w:cs="Times New Roman"/>
        <w:sz w:val="24"/>
        <w:szCs w:val="24"/>
      </w:rPr>
      <w:t xml:space="preserve"> Panosuna Asılmalıdır</w:t>
    </w:r>
    <w:r w:rsidR="00D87747">
      <w:rPr>
        <w:rFonts w:ascii="Times New Roman" w:hAnsi="Times New Roman" w:cs="Times New Roman"/>
        <w:sz w:val="24"/>
        <w:szCs w:val="24"/>
      </w:rPr>
      <w:t>.</w:t>
    </w:r>
  </w:p>
  <w:p w14:paraId="190AAFA5" w14:textId="77777777" w:rsidR="00E822E9" w:rsidRDefault="00D82881" w:rsidP="00D82881">
    <w:pPr>
      <w:pStyle w:val="AltBilgi"/>
      <w:tabs>
        <w:tab w:val="clear" w:pos="4536"/>
        <w:tab w:val="clear" w:pos="9072"/>
        <w:tab w:val="left" w:pos="552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</w:p>
  <w:p w14:paraId="4A0117B8" w14:textId="77777777" w:rsidR="00393F45" w:rsidRPr="00F541BA" w:rsidRDefault="00F30DF7" w:rsidP="004067B1">
    <w:pPr>
      <w:pStyle w:val="AltBilgi"/>
      <w:ind w:hanging="851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4067B1" w:rsidRPr="00F541BA">
      <w:rPr>
        <w:rFonts w:ascii="Times New Roman" w:hAnsi="Times New Roman" w:cs="Times New Roman"/>
        <w:sz w:val="20"/>
        <w:szCs w:val="20"/>
      </w:rPr>
      <w:t>K-FRM-173</w:t>
    </w:r>
    <w:r w:rsidR="00CB0FC2" w:rsidRPr="00F541BA">
      <w:rPr>
        <w:rFonts w:ascii="Times New Roman" w:hAnsi="Times New Roman" w:cs="Times New Roman"/>
        <w:sz w:val="20"/>
        <w:szCs w:val="20"/>
      </w:rPr>
      <w:t>/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656D0" w14:textId="77777777" w:rsidR="00221602" w:rsidRDefault="0022160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08878" w14:textId="77777777" w:rsidR="002161A3" w:rsidRDefault="002161A3" w:rsidP="00F12212">
      <w:pPr>
        <w:spacing w:after="0" w:line="240" w:lineRule="auto"/>
      </w:pPr>
      <w:r>
        <w:separator/>
      </w:r>
    </w:p>
  </w:footnote>
  <w:footnote w:type="continuationSeparator" w:id="0">
    <w:p w14:paraId="6492B0B5" w14:textId="77777777" w:rsidR="002161A3" w:rsidRDefault="002161A3" w:rsidP="00F122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9A95D" w14:textId="77777777" w:rsidR="00221602" w:rsidRDefault="0022160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95" w:type="dxa"/>
      <w:tblInd w:w="-742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66"/>
      <w:gridCol w:w="9029"/>
    </w:tblGrid>
    <w:tr w:rsidR="00156E3F" w:rsidRPr="00211120" w14:paraId="6C6B1ED0" w14:textId="77777777" w:rsidTr="004067B1">
      <w:trPr>
        <w:cantSplit/>
        <w:trHeight w:val="1134"/>
      </w:trPr>
      <w:tc>
        <w:tcPr>
          <w:tcW w:w="1666" w:type="dxa"/>
          <w:vAlign w:val="center"/>
        </w:tcPr>
        <w:p w14:paraId="1EDCA4EB" w14:textId="17D0A738" w:rsidR="00F12212" w:rsidRPr="00EA0AF9" w:rsidRDefault="009C657D" w:rsidP="00156E3F">
          <w:pPr>
            <w:spacing w:after="100" w:afterAutospacing="1"/>
            <w:jc w:val="center"/>
          </w:pPr>
          <w:r>
            <w:rPr>
              <w:noProof/>
              <w:lang w:eastAsia="tr-TR"/>
            </w:rPr>
            <w:drawing>
              <wp:inline distT="0" distB="0" distL="0" distR="0" wp14:anchorId="3AABE01E" wp14:editId="6EC1B164">
                <wp:extent cx="847725" cy="822960"/>
                <wp:effectExtent l="0" t="0" r="3175" b="2540"/>
                <wp:docPr id="1" name="Resi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7725" cy="822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29" w:type="dxa"/>
          <w:vAlign w:val="center"/>
        </w:tcPr>
        <w:p w14:paraId="11AF9B3F" w14:textId="77777777" w:rsidR="00F12212" w:rsidRPr="00F541BA" w:rsidRDefault="004067B1" w:rsidP="00D82881">
          <w:pPr>
            <w:pStyle w:val="stBilgi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DİCLE </w:t>
          </w:r>
          <w:r w:rsidR="00F12212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ÜNİVERSİTESİ </w:t>
          </w:r>
        </w:p>
        <w:p w14:paraId="18E38B7E" w14:textId="77777777" w:rsidR="00F12212" w:rsidRPr="007B66B2" w:rsidRDefault="002F45BD" w:rsidP="00D82881">
          <w:pPr>
            <w:pStyle w:val="stBilgi"/>
            <w:jc w:val="center"/>
            <w:rPr>
              <w:rFonts w:ascii="Times New Roman" w:hAnsi="Times New Roman" w:cs="Times New Roman"/>
              <w:b/>
              <w:bCs/>
              <w:sz w:val="36"/>
              <w:szCs w:val="36"/>
            </w:rPr>
          </w:pPr>
          <w:r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ÖN</w:t>
          </w:r>
          <w:r w:rsidR="00CB0FC2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LİSAN</w:t>
          </w:r>
          <w:r w:rsidR="004067B1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S</w:t>
          </w:r>
          <w:r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/LİSANS DERS PROG</w:t>
          </w:r>
          <w:r w:rsidR="00393F45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RAMI</w:t>
          </w:r>
          <w:r w:rsidR="00C44148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ŞABLONU </w:t>
          </w:r>
          <w:r w:rsidR="00C44148" w:rsidRPr="00F541BA">
            <w:rPr>
              <w:rFonts w:ascii="Times New Roman" w:hAnsi="Times New Roman" w:cs="Times New Roman"/>
              <w:b/>
              <w:bCs/>
              <w:sz w:val="32"/>
              <w:szCs w:val="32"/>
            </w:rPr>
            <w:t>FORMU</w:t>
          </w:r>
        </w:p>
      </w:tc>
    </w:tr>
  </w:tbl>
  <w:p w14:paraId="6489FAAF" w14:textId="77777777" w:rsidR="00F12212" w:rsidRDefault="00F12212" w:rsidP="00393F4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C83E3" w14:textId="77777777" w:rsidR="00221602" w:rsidRDefault="0022160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F1F08"/>
    <w:multiLevelType w:val="hybridMultilevel"/>
    <w:tmpl w:val="4018490A"/>
    <w:lvl w:ilvl="0" w:tplc="DBD4F352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AC7E10"/>
    <w:multiLevelType w:val="hybridMultilevel"/>
    <w:tmpl w:val="4F4ECA60"/>
    <w:lvl w:ilvl="0" w:tplc="0C56B4DE">
      <w:start w:val="1"/>
      <w:numFmt w:val="decimal"/>
      <w:lvlText w:val="%1."/>
      <w:lvlJc w:val="left"/>
      <w:pPr>
        <w:ind w:left="430" w:hanging="360"/>
      </w:pPr>
      <w:rPr>
        <w:rFonts w:hint="default"/>
        <w:b/>
        <w:sz w:val="28"/>
      </w:rPr>
    </w:lvl>
    <w:lvl w:ilvl="1" w:tplc="041F0019" w:tentative="1">
      <w:start w:val="1"/>
      <w:numFmt w:val="lowerLetter"/>
      <w:lvlText w:val="%2."/>
      <w:lvlJc w:val="left"/>
      <w:pPr>
        <w:ind w:left="1150" w:hanging="360"/>
      </w:pPr>
    </w:lvl>
    <w:lvl w:ilvl="2" w:tplc="041F001B" w:tentative="1">
      <w:start w:val="1"/>
      <w:numFmt w:val="lowerRoman"/>
      <w:lvlText w:val="%3."/>
      <w:lvlJc w:val="right"/>
      <w:pPr>
        <w:ind w:left="1870" w:hanging="180"/>
      </w:pPr>
    </w:lvl>
    <w:lvl w:ilvl="3" w:tplc="041F000F" w:tentative="1">
      <w:start w:val="1"/>
      <w:numFmt w:val="decimal"/>
      <w:lvlText w:val="%4."/>
      <w:lvlJc w:val="left"/>
      <w:pPr>
        <w:ind w:left="2590" w:hanging="360"/>
      </w:pPr>
    </w:lvl>
    <w:lvl w:ilvl="4" w:tplc="041F0019" w:tentative="1">
      <w:start w:val="1"/>
      <w:numFmt w:val="lowerLetter"/>
      <w:lvlText w:val="%5."/>
      <w:lvlJc w:val="left"/>
      <w:pPr>
        <w:ind w:left="3310" w:hanging="360"/>
      </w:pPr>
    </w:lvl>
    <w:lvl w:ilvl="5" w:tplc="041F001B" w:tentative="1">
      <w:start w:val="1"/>
      <w:numFmt w:val="lowerRoman"/>
      <w:lvlText w:val="%6."/>
      <w:lvlJc w:val="right"/>
      <w:pPr>
        <w:ind w:left="4030" w:hanging="180"/>
      </w:pPr>
    </w:lvl>
    <w:lvl w:ilvl="6" w:tplc="041F000F" w:tentative="1">
      <w:start w:val="1"/>
      <w:numFmt w:val="decimal"/>
      <w:lvlText w:val="%7."/>
      <w:lvlJc w:val="left"/>
      <w:pPr>
        <w:ind w:left="4750" w:hanging="360"/>
      </w:pPr>
    </w:lvl>
    <w:lvl w:ilvl="7" w:tplc="041F0019" w:tentative="1">
      <w:start w:val="1"/>
      <w:numFmt w:val="lowerLetter"/>
      <w:lvlText w:val="%8."/>
      <w:lvlJc w:val="left"/>
      <w:pPr>
        <w:ind w:left="5470" w:hanging="360"/>
      </w:pPr>
    </w:lvl>
    <w:lvl w:ilvl="8" w:tplc="041F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2" w15:restartNumberingAfterBreak="0">
    <w:nsid w:val="70AB11E1"/>
    <w:multiLevelType w:val="hybridMultilevel"/>
    <w:tmpl w:val="4F4ECA60"/>
    <w:lvl w:ilvl="0" w:tplc="0C56B4DE">
      <w:start w:val="1"/>
      <w:numFmt w:val="decimal"/>
      <w:lvlText w:val="%1."/>
      <w:lvlJc w:val="left"/>
      <w:pPr>
        <w:ind w:left="430" w:hanging="360"/>
      </w:pPr>
      <w:rPr>
        <w:rFonts w:hint="default"/>
        <w:b/>
        <w:sz w:val="28"/>
      </w:rPr>
    </w:lvl>
    <w:lvl w:ilvl="1" w:tplc="041F0019" w:tentative="1">
      <w:start w:val="1"/>
      <w:numFmt w:val="lowerLetter"/>
      <w:lvlText w:val="%2."/>
      <w:lvlJc w:val="left"/>
      <w:pPr>
        <w:ind w:left="1150" w:hanging="360"/>
      </w:pPr>
    </w:lvl>
    <w:lvl w:ilvl="2" w:tplc="041F001B" w:tentative="1">
      <w:start w:val="1"/>
      <w:numFmt w:val="lowerRoman"/>
      <w:lvlText w:val="%3."/>
      <w:lvlJc w:val="right"/>
      <w:pPr>
        <w:ind w:left="1870" w:hanging="180"/>
      </w:pPr>
    </w:lvl>
    <w:lvl w:ilvl="3" w:tplc="041F000F" w:tentative="1">
      <w:start w:val="1"/>
      <w:numFmt w:val="decimal"/>
      <w:lvlText w:val="%4."/>
      <w:lvlJc w:val="left"/>
      <w:pPr>
        <w:ind w:left="2590" w:hanging="360"/>
      </w:pPr>
    </w:lvl>
    <w:lvl w:ilvl="4" w:tplc="041F0019" w:tentative="1">
      <w:start w:val="1"/>
      <w:numFmt w:val="lowerLetter"/>
      <w:lvlText w:val="%5."/>
      <w:lvlJc w:val="left"/>
      <w:pPr>
        <w:ind w:left="3310" w:hanging="360"/>
      </w:pPr>
    </w:lvl>
    <w:lvl w:ilvl="5" w:tplc="041F001B" w:tentative="1">
      <w:start w:val="1"/>
      <w:numFmt w:val="lowerRoman"/>
      <w:lvlText w:val="%6."/>
      <w:lvlJc w:val="right"/>
      <w:pPr>
        <w:ind w:left="4030" w:hanging="180"/>
      </w:pPr>
    </w:lvl>
    <w:lvl w:ilvl="6" w:tplc="041F000F" w:tentative="1">
      <w:start w:val="1"/>
      <w:numFmt w:val="decimal"/>
      <w:lvlText w:val="%7."/>
      <w:lvlJc w:val="left"/>
      <w:pPr>
        <w:ind w:left="4750" w:hanging="360"/>
      </w:pPr>
    </w:lvl>
    <w:lvl w:ilvl="7" w:tplc="041F0019" w:tentative="1">
      <w:start w:val="1"/>
      <w:numFmt w:val="lowerLetter"/>
      <w:lvlText w:val="%8."/>
      <w:lvlJc w:val="left"/>
      <w:pPr>
        <w:ind w:left="5470" w:hanging="360"/>
      </w:pPr>
    </w:lvl>
    <w:lvl w:ilvl="8" w:tplc="041F001B" w:tentative="1">
      <w:start w:val="1"/>
      <w:numFmt w:val="lowerRoman"/>
      <w:lvlText w:val="%9."/>
      <w:lvlJc w:val="right"/>
      <w:pPr>
        <w:ind w:left="6190" w:hanging="180"/>
      </w:pPr>
    </w:lvl>
  </w:abstractNum>
  <w:num w:numId="1" w16cid:durableId="1627616037">
    <w:abstractNumId w:val="1"/>
  </w:num>
  <w:num w:numId="2" w16cid:durableId="1265654304">
    <w:abstractNumId w:val="2"/>
  </w:num>
  <w:num w:numId="3" w16cid:durableId="1855533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3NTYytLS0sDQzNjVT0lEKTi0uzszPAykwrAUAsmyPsywAAAA="/>
  </w:docVars>
  <w:rsids>
    <w:rsidRoot w:val="00F12212"/>
    <w:rsid w:val="00007BC4"/>
    <w:rsid w:val="00023BA3"/>
    <w:rsid w:val="00024D09"/>
    <w:rsid w:val="0002503C"/>
    <w:rsid w:val="00027E4D"/>
    <w:rsid w:val="00045A3A"/>
    <w:rsid w:val="000B23BF"/>
    <w:rsid w:val="000C47CA"/>
    <w:rsid w:val="000C6BE7"/>
    <w:rsid w:val="000D36A2"/>
    <w:rsid w:val="001045CF"/>
    <w:rsid w:val="001108A5"/>
    <w:rsid w:val="00111EFE"/>
    <w:rsid w:val="00120B60"/>
    <w:rsid w:val="001526CD"/>
    <w:rsid w:val="00156E3F"/>
    <w:rsid w:val="001B5648"/>
    <w:rsid w:val="001D04F6"/>
    <w:rsid w:val="001F1C6E"/>
    <w:rsid w:val="00207FF5"/>
    <w:rsid w:val="002161A3"/>
    <w:rsid w:val="00221602"/>
    <w:rsid w:val="00235DE9"/>
    <w:rsid w:val="00240C48"/>
    <w:rsid w:val="00286E61"/>
    <w:rsid w:val="002C6A59"/>
    <w:rsid w:val="002F45BD"/>
    <w:rsid w:val="002F759E"/>
    <w:rsid w:val="0031122C"/>
    <w:rsid w:val="00337FDE"/>
    <w:rsid w:val="0034156E"/>
    <w:rsid w:val="00360FEA"/>
    <w:rsid w:val="00393F45"/>
    <w:rsid w:val="003D71FF"/>
    <w:rsid w:val="004067B1"/>
    <w:rsid w:val="0041299C"/>
    <w:rsid w:val="004373DD"/>
    <w:rsid w:val="00465FAC"/>
    <w:rsid w:val="00483908"/>
    <w:rsid w:val="004B3D8B"/>
    <w:rsid w:val="004C3035"/>
    <w:rsid w:val="004D3836"/>
    <w:rsid w:val="00507162"/>
    <w:rsid w:val="005274EF"/>
    <w:rsid w:val="005652E3"/>
    <w:rsid w:val="00575F5B"/>
    <w:rsid w:val="00577312"/>
    <w:rsid w:val="005A2819"/>
    <w:rsid w:val="005A2A5F"/>
    <w:rsid w:val="005A44A5"/>
    <w:rsid w:val="005D605E"/>
    <w:rsid w:val="005E4E62"/>
    <w:rsid w:val="005F2482"/>
    <w:rsid w:val="00601674"/>
    <w:rsid w:val="00612178"/>
    <w:rsid w:val="006273BE"/>
    <w:rsid w:val="00666356"/>
    <w:rsid w:val="006D142E"/>
    <w:rsid w:val="007325AE"/>
    <w:rsid w:val="00732E93"/>
    <w:rsid w:val="00790DB1"/>
    <w:rsid w:val="007A119B"/>
    <w:rsid w:val="007B4E90"/>
    <w:rsid w:val="007C79F5"/>
    <w:rsid w:val="007E597A"/>
    <w:rsid w:val="00802B4B"/>
    <w:rsid w:val="0081048B"/>
    <w:rsid w:val="00815B93"/>
    <w:rsid w:val="0088699A"/>
    <w:rsid w:val="00897AAA"/>
    <w:rsid w:val="008D56DE"/>
    <w:rsid w:val="00914AC6"/>
    <w:rsid w:val="00921434"/>
    <w:rsid w:val="009371CC"/>
    <w:rsid w:val="00940268"/>
    <w:rsid w:val="00977719"/>
    <w:rsid w:val="009804B9"/>
    <w:rsid w:val="009A1F0F"/>
    <w:rsid w:val="009B3916"/>
    <w:rsid w:val="009B413F"/>
    <w:rsid w:val="009C657D"/>
    <w:rsid w:val="009C6D42"/>
    <w:rsid w:val="009D23FA"/>
    <w:rsid w:val="009E3619"/>
    <w:rsid w:val="009E7518"/>
    <w:rsid w:val="009F74E2"/>
    <w:rsid w:val="00A31FEB"/>
    <w:rsid w:val="00A406F1"/>
    <w:rsid w:val="00A5215B"/>
    <w:rsid w:val="00A5519C"/>
    <w:rsid w:val="00A5702E"/>
    <w:rsid w:val="00A73C48"/>
    <w:rsid w:val="00A83E91"/>
    <w:rsid w:val="00A85D48"/>
    <w:rsid w:val="00A91243"/>
    <w:rsid w:val="00A966C3"/>
    <w:rsid w:val="00AB43A7"/>
    <w:rsid w:val="00AF56F4"/>
    <w:rsid w:val="00B14936"/>
    <w:rsid w:val="00B2492F"/>
    <w:rsid w:val="00B34587"/>
    <w:rsid w:val="00B6176B"/>
    <w:rsid w:val="00B62586"/>
    <w:rsid w:val="00B945E6"/>
    <w:rsid w:val="00BE435F"/>
    <w:rsid w:val="00BE7646"/>
    <w:rsid w:val="00C44148"/>
    <w:rsid w:val="00C94643"/>
    <w:rsid w:val="00CB0FC2"/>
    <w:rsid w:val="00CB47E8"/>
    <w:rsid w:val="00CC7F4D"/>
    <w:rsid w:val="00CE2AED"/>
    <w:rsid w:val="00D114AD"/>
    <w:rsid w:val="00D40CCB"/>
    <w:rsid w:val="00D82881"/>
    <w:rsid w:val="00D87747"/>
    <w:rsid w:val="00DA3822"/>
    <w:rsid w:val="00E51B52"/>
    <w:rsid w:val="00E822E9"/>
    <w:rsid w:val="00EC4CAC"/>
    <w:rsid w:val="00EE2A28"/>
    <w:rsid w:val="00EE3C31"/>
    <w:rsid w:val="00F12212"/>
    <w:rsid w:val="00F13A32"/>
    <w:rsid w:val="00F30DF7"/>
    <w:rsid w:val="00F541BA"/>
    <w:rsid w:val="00F62B54"/>
    <w:rsid w:val="00F70856"/>
    <w:rsid w:val="00F9213E"/>
    <w:rsid w:val="00F97B8A"/>
    <w:rsid w:val="00FB0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27AE73"/>
  <w15:docId w15:val="{40DDC144-7334-E743-9651-BF4F9D1B5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22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12212"/>
  </w:style>
  <w:style w:type="paragraph" w:styleId="AltBilgi">
    <w:name w:val="footer"/>
    <w:basedOn w:val="Normal"/>
    <w:link w:val="AltBilgiChar"/>
    <w:uiPriority w:val="99"/>
    <w:unhideWhenUsed/>
    <w:rsid w:val="00F122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12212"/>
  </w:style>
  <w:style w:type="paragraph" w:styleId="BalonMetni">
    <w:name w:val="Balloon Text"/>
    <w:basedOn w:val="Normal"/>
    <w:link w:val="BalonMetniChar"/>
    <w:uiPriority w:val="99"/>
    <w:semiHidden/>
    <w:unhideWhenUsed/>
    <w:rsid w:val="00F122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12212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F122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4129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7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472E84-C5ED-463F-B62F-E59EB2830D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za</dc:creator>
  <cp:lastModifiedBy>Ersin Kılınç</cp:lastModifiedBy>
  <cp:revision>61</cp:revision>
  <cp:lastPrinted>2017-02-02T07:56:00Z</cp:lastPrinted>
  <dcterms:created xsi:type="dcterms:W3CDTF">2018-04-26T12:43:00Z</dcterms:created>
  <dcterms:modified xsi:type="dcterms:W3CDTF">2024-01-23T13:10:00Z</dcterms:modified>
</cp:coreProperties>
</file>